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3B85C" w14:textId="503F38AD" w:rsidR="00C809FC" w:rsidRPr="007E55FC" w:rsidRDefault="004512A7" w:rsidP="004512A7">
      <w:pPr>
        <w:ind w:firstLine="0"/>
        <w:jc w:val="center"/>
        <w:rPr>
          <w:b/>
        </w:rPr>
      </w:pPr>
      <w:r w:rsidRPr="007E55FC">
        <w:rPr>
          <w:b/>
        </w:rPr>
        <w:t>SUMMER SCHOOL 2: Markets &amp; Pickles</w:t>
      </w:r>
      <w:bookmarkStart w:id="0" w:name="_GoBack"/>
      <w:bookmarkEnd w:id="0"/>
    </w:p>
    <w:p w14:paraId="0ADCD35E" w14:textId="3452AE45" w:rsidR="009A2426" w:rsidRDefault="004512A7" w:rsidP="009A2426">
      <w:r>
        <w:t xml:space="preserve">In this podcast, Smith (the host) is with two professors (Wolfers and Stevenson) from the University of Michigan. The main theme is </w:t>
      </w:r>
      <w:r w:rsidR="009A2426">
        <w:t>how people with varied needs and priorities acquire what they need through the magic of markets that constantly</w:t>
      </w:r>
      <w:r>
        <w:t xml:space="preserve"> dance between supply and demand. Also, the market has an equilibrium where the supply and the demand of a product meet.</w:t>
      </w:r>
      <w:r w:rsidR="008726B6">
        <w:t xml:space="preserve"> Market conditions can sometimes be unfair for favo</w:t>
      </w:r>
      <w:r w:rsidR="00931EDD">
        <w:t xml:space="preserve">ring only the wealthy while others are left out. </w:t>
      </w:r>
      <w:r w:rsidR="008726B6">
        <w:t xml:space="preserve"> </w:t>
      </w:r>
      <w:r w:rsidR="00931EDD">
        <w:t>The situation is worsened when the</w:t>
      </w:r>
      <w:r w:rsidR="009A2426">
        <w:t>re</w:t>
      </w:r>
      <w:r w:rsidR="00931EDD">
        <w:t xml:space="preserve"> exist</w:t>
      </w:r>
      <w:r w:rsidR="009A2426">
        <w:t>s</w:t>
      </w:r>
      <w:r w:rsidR="00931EDD">
        <w:t xml:space="preserve"> one seller </w:t>
      </w:r>
      <w:r w:rsidR="009A2426">
        <w:t>among</w:t>
      </w:r>
      <w:r w:rsidR="00931EDD">
        <w:t xml:space="preserve"> many buyers. T</w:t>
      </w:r>
      <w:r w:rsidR="009A2426">
        <w:t>h</w:t>
      </w:r>
      <w:r w:rsidR="00931EDD">
        <w:t>e seller takes advantage of the monopoly to increase prices</w:t>
      </w:r>
      <w:r w:rsidR="009A2426">
        <w:t xml:space="preserve"> hence disadvantaging the poor</w:t>
      </w:r>
      <w:r w:rsidR="00931EDD">
        <w:t xml:space="preserve">. </w:t>
      </w:r>
      <w:r w:rsidR="009A2426">
        <w:t xml:space="preserve"> Such a scenario is what Stevenson calls market failures.</w:t>
      </w:r>
    </w:p>
    <w:p w14:paraId="246E24FC" w14:textId="2E5B8BB6" w:rsidR="004512A7" w:rsidRDefault="009A2426" w:rsidP="009A2426">
      <w:r>
        <w:t>On the other hand, p</w:t>
      </w:r>
      <w:r w:rsidR="008726B6">
        <w:t xml:space="preserve">eople employ various strategies to get what they want. John Arnold is one such example. When he realized that </w:t>
      </w:r>
      <w:r>
        <w:t>many</w:t>
      </w:r>
      <w:r w:rsidR="008726B6">
        <w:t xml:space="preserve"> people </w:t>
      </w:r>
      <w:r>
        <w:t>rejected certain products</w:t>
      </w:r>
      <w:r w:rsidR="008726B6">
        <w:t>, he</w:t>
      </w:r>
      <w:r>
        <w:t xml:space="preserve"> could</w:t>
      </w:r>
      <w:r w:rsidR="008726B6">
        <w:t xml:space="preserve"> </w:t>
      </w:r>
      <w:r>
        <w:t>us</w:t>
      </w:r>
      <w:r w:rsidR="008726B6">
        <w:t>e what the economists call the bottom feeders</w:t>
      </w:r>
      <w:r>
        <w:t>' idea</w:t>
      </w:r>
      <w:r w:rsidR="008726B6">
        <w:t>. He would visit the market and identify what was cheap and buy. In such a scenario, the market allows him to get what he could not afford before.</w:t>
      </w:r>
      <w:r>
        <w:t xml:space="preserve"> To add, markets run into difficulties due to what Stevenson calls the knowledge problem. The food market that is discussed is one such example. Food supplies were crowded on one market with low demand, yet the same food supplies were in high demand in Alaska.</w:t>
      </w:r>
    </w:p>
    <w:p w14:paraId="393A435B" w14:textId="5A0515D4" w:rsidR="00931EDD" w:rsidRDefault="00931EDD" w:rsidP="009A2426">
      <w:r>
        <w:t>Another element that Wolfers tables entail trust. He says that trust works well in some market areas. A lack of it can lead to a poor working relationship. Such a problem is ref</w:t>
      </w:r>
      <w:r w:rsidR="009A2426">
        <w:t>er</w:t>
      </w:r>
      <w:r>
        <w:t xml:space="preserve">red to as the information problem. If the buyer does not trust the seller, he </w:t>
      </w:r>
      <w:r w:rsidR="009A2426">
        <w:t>believes</w:t>
      </w:r>
      <w:r>
        <w:t xml:space="preserve"> that a defective product is being forced in his way. This is the reason many people buy products like cars from relatives and friends.</w:t>
      </w:r>
    </w:p>
    <w:sectPr w:rsidR="00931E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bM0MTQ1MDU3MTFW0lEKTi0uzszPAykwrAUAyYD3SSwAAAA="/>
  </w:docVars>
  <w:rsids>
    <w:rsidRoot w:val="004512A7"/>
    <w:rsid w:val="004512A7"/>
    <w:rsid w:val="007E55FC"/>
    <w:rsid w:val="008726B6"/>
    <w:rsid w:val="00931EDD"/>
    <w:rsid w:val="009A2426"/>
    <w:rsid w:val="00C11B50"/>
    <w:rsid w:val="00C80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8A2CF"/>
  <w15:chartTrackingRefBased/>
  <w15:docId w15:val="{32D68B7F-6ED3-473A-9547-64777AE1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19T23:11:00Z</dcterms:created>
  <dcterms:modified xsi:type="dcterms:W3CDTF">2021-03-19T23:11:00Z</dcterms:modified>
</cp:coreProperties>
</file>